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9, effective as of May 1st, 2024</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Service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E. if Customer is located in the Netherlands, JetBrains N.V., with its registered office at Huidekoperstraat 26, 1017 ZM Amsterdam, The Netherlands, registered with the Dutch Chamber of Commerce under the number: 56460279.</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Services</w:t>
      </w:r>
      <w:r>
        <w:t xml:space="preserve">”</w:t>
      </w:r>
      <w:r>
        <w:t xml:space="preserve"> </w:t>
      </w:r>
      <w:r>
        <w:t xml:space="preserve">means professional, support, training or other services offered in relation to Products or Plugins for a separate fee.</w:t>
      </w:r>
    </w:p>
    <w:p>
      <w:pPr>
        <w:pStyle w:val="BodyText"/>
      </w:pPr>
      <w:r>
        <w:t xml:space="preserve">11.</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Service or Plugin in addition to these Purchase Terms.</w:t>
      </w:r>
    </w:p>
    <w:p>
      <w:pPr>
        <w:pStyle w:val="BodyText"/>
      </w:pPr>
      <w:r>
        <w:t xml:space="preserve">12.</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3.</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Service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Service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Service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Service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 JetBrains may, upon reasonable request, disclose and verify its bank details in writing. </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Service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or performance of Service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or performance of Services for any failure to, or delay in, payment of any amount, Customer must pay the entire outstanding amount in order to restore its access to JetBrains’ Products and/or Plugins or performance of Services. During any period of suspension, Customer hereby agrees that JetBrains is entitled to charge Customer for the entire period for which Customer has placed an order for subscription to JetBrains Products, Service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Service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55d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a484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3:03Z</dcterms:created>
  <dcterms:modified xsi:type="dcterms:W3CDTF">2024-05-14T13:23:03Z</dcterms:modified>
</cp:coreProperties>
</file>